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Brisbane,</w:t>
      </w:r>
      <w:r>
        <w:t xml:space="preserve"> </w:t>
      </w:r>
      <w:r>
        <w:t xml:space="preserve">Australia)</w:t>
      </w:r>
    </w:p>
    <w:bookmarkStart w:id="20" w:name="X70e13f0a09cc074d07f40098dba0d4c76ce0a6d"/>
    <w:p>
      <w:pPr>
        <w:pStyle w:val="Heading1"/>
      </w:pPr>
      <w:r>
        <w:t xml:space="preserve">Internship Application Letter: Secondary Teacher Position</w:t>
      </w:r>
    </w:p>
    <w:p>
      <w:pPr>
        <w:pStyle w:val="FirstParagraph"/>
      </w:pPr>
      <w:r>
        <w:t xml:space="preserve">Dear Hiring Manager,</w:t>
      </w:r>
    </w:p>
    <w:p>
      <w:pPr>
        <w:pStyle w:val="BodyText"/>
      </w:pPr>
      <w:r>
        <w:t xml:space="preserve">I am writing with profound enthusiasm to express my strong interest in the Internship Program for Secondary Teachers within the Brisbane metropolitan area, as advertised by [School Name/Organisation Name]. As a dedicated and culturally responsive educator deeply committed to shaping the future of young learners in Australia, I am confident that my academic preparation, practical experiences, and unwavering passion align precisely with the values and educational priorities of Brisbane's esteemed secondary schools.</w:t>
      </w:r>
    </w:p>
    <w:p>
      <w:pPr>
        <w:pStyle w:val="BodyText"/>
      </w:pPr>
      <w:r>
        <w:t xml:space="preserve">The prospect of contributing to Queensland's vibrant educational landscape as a Secondary Teacher Intern in Brisbane represents not merely an opportunity for professional development, but a deeply personal commitment to fostering equitable learning environments within Australia's dynamic urban centre. Having immersed myself in the unique challenges and opportunities presented by Brisbane’s diverse student population – encompassing significant cultural, linguistic, and socioeconomic diversity across its inner-city, suburban, and regional communities – I am acutely aware of the critical role secondary education plays in empowering youth for future success. This awareness fuels my desire to bring fresh perspectives while learning from experienced mentors within your institution.</w:t>
      </w:r>
    </w:p>
    <w:p>
      <w:pPr>
        <w:pStyle w:val="BodyText"/>
      </w:pPr>
      <w:r>
        <w:t xml:space="preserve">I recently completed a Bachelor of Education (Secondary) with Honours at the University of Queensland, specialising in Science and Humanities, where I actively engaged with Queensland’s specific curriculum frameworks including the Queensland Curriculum and Assessment Authority (QCAA) standards. My academic journey was not confined to theoretical study; I completed four structured teaching practicums within Brisbane state secondary schools, gaining hands-on experience across Years 7-10. During my placement at [Mention a Real or Representative Brisbane School Type, e.g., a large co-educational state high school in the inner-city], I designed and delivered lessons integrating digital literacy tools (such as Microsoft Teams for collaborative projects and simulation software) to support students with diverse learning needs, including those with English as an Additional Language or Dialect (EAL/D) backgrounds – a significant demographic within Brisbane schools. Witnessing firsthand how culturally responsive pedagogy can unlock potential in every student solidified my dedication to this field.</w:t>
      </w:r>
    </w:p>
    <w:p>
      <w:pPr>
        <w:pStyle w:val="BodyText"/>
      </w:pPr>
      <w:r>
        <w:t xml:space="preserve">My approach as a future Secondary Teacher is deeply informed by the Australian Professional Standards for Teachers (APST), particularly Standard 1: Know students and how they learn, Standard 3: Plan for and implement effective teaching and learning, and Standard 5: Engage with colleagues and the community. I actively seek strategies to make complex concepts accessible through inquiry-based learning, real-world connections relevant to Brisbane’s context (e.g., discussing local environmental issues in science classes or exploring Brisbane's history in humanities), and fostering student agency. For instance, I recently initiated a cross-curricular project linking Geography (study of local waterways) and Visual Arts (creating community awareness posters), which significantly enhanced student engagement and critical thinking – skills vital for life beyond school.</w:t>
      </w:r>
    </w:p>
    <w:p>
      <w:pPr>
        <w:pStyle w:val="BodyText"/>
      </w:pPr>
      <w:r>
        <w:t xml:space="preserve">Understanding the specific demands of the Brisbane education sector is paramount. I have closely followed initiatives like the Queensland Government's "Teach Better, Learn Better" strategy, which prioritises teacher quality and student wellbeing, particularly in high-need areas. I am eager to contribute to such goals by supporting your school’s commitment to inclusive practices and holistic student development. Brisbane’s schools often navigate unique challenges related to rapid growth and diversity; my proactive attitude towards building strong classroom communities, collaborating with support staff (like Learning Support Officers), and utilising evidence-based interventions positions me well for this environment. I am proficient in using the Department of Education’s digital platforms (e.g., SEQTA) for record-keeping, communication, and personalised learning pathways – essential tools within the Australian public school system.</w:t>
      </w:r>
    </w:p>
    <w:p>
      <w:pPr>
        <w:pStyle w:val="BodyText"/>
      </w:pPr>
      <w:r>
        <w:t xml:space="preserve">This Internship Application Letter is a testament to my sincere desire to become a valued member of Brisbane's educational community. I am not seeking merely an internship; I am seeking the structured mentorship and supervised teaching experience necessary to grow into a fully qualified, reflective Secondary Teacher within Australia’s robust education framework. I am deeply impressed by [School Name/Organisation Name]'s reputation for innovation, particularly your work in [Mention Specific School Initiative if known, e.g., 'STEM integration' or 'Indigenous Education Strategy'], and I am eager to learn from your experienced faculty while contributing my energy, creativity, and commitment to student success.</w:t>
      </w:r>
    </w:p>
    <w:p>
      <w:pPr>
        <w:pStyle w:val="BodyText"/>
      </w:pPr>
      <w:r>
        <w:t xml:space="preserve">I possess a current Working with Children Check (Blue Card), hold full Australian citizenship (or relevant work rights), and am fully committed to adhering to all requirements of the Queensland Department of Education’s internship protocols. My application is supported by a comprehensive resume detailing my academic achievements, practicum reports highlighting specific teaching strategies implemented in Brisbane settings, and professional references from supervising teachers within the Brisbane metropolitan area.</w:t>
      </w:r>
    </w:p>
    <w:p>
      <w:pPr>
        <w:pStyle w:val="BodyText"/>
      </w:pPr>
      <w:r>
        <w:t xml:space="preserve">Thank you for considering my application for this vital Internship Program. I am eager to discuss how my proactive approach, alignment with Queensland’s educational values, and dedication to nurturing secondary students can contribute positively to your school's mission in Australia Brisbane. I have attached all required documentation and welcome the opportunity for an interview at your earliest convenience.</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Brisbane, Australia)</dc:title>
  <dc:creator/>
  <dc:language>en</dc:language>
  <cp:keywords/>
  <dcterms:created xsi:type="dcterms:W3CDTF">2026-07-23T06:41:55Z</dcterms:created>
  <dcterms:modified xsi:type="dcterms:W3CDTF">2026-07-23T06:41:55Z</dcterms:modified>
</cp:coreProperties>
</file>

<file path=docProps/custom.xml><?xml version="1.0" encoding="utf-8"?>
<Properties xmlns="http://schemas.openxmlformats.org/officeDocument/2006/custom-properties" xmlns:vt="http://schemas.openxmlformats.org/officeDocument/2006/docPropsVTypes"/>
</file>